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3CC08" w14:textId="77777777" w:rsidR="00D1043E" w:rsidRPr="001070A9" w:rsidRDefault="00D1043E" w:rsidP="00D1043E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1070A9">
        <w:rPr>
          <w:b/>
          <w:bCs/>
          <w:sz w:val="26"/>
          <w:szCs w:val="26"/>
        </w:rPr>
        <w:t>POVABILO K ODDAJI PONUDBE ZA STROKOVNE STORITVE</w:t>
      </w:r>
    </w:p>
    <w:p w14:paraId="3B570A8D" w14:textId="77777777" w:rsidR="00D1043E" w:rsidRPr="001070A9" w:rsidRDefault="00D1043E" w:rsidP="00D1043E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1070A9">
        <w:rPr>
          <w:b/>
          <w:bCs/>
          <w:sz w:val="26"/>
          <w:szCs w:val="26"/>
        </w:rPr>
        <w:t>V OKVIRU PROJEKTA BLUE BIO MED,</w:t>
      </w:r>
    </w:p>
    <w:p w14:paraId="153C8D2E" w14:textId="77777777" w:rsidR="00D1043E" w:rsidRPr="001070A9" w:rsidRDefault="00D1043E" w:rsidP="00D1043E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1070A9">
        <w:rPr>
          <w:b/>
          <w:bCs/>
          <w:sz w:val="26"/>
          <w:szCs w:val="26"/>
        </w:rPr>
        <w:t>sofinanciranega iz programa Interreg Mediteran, št. naročila EU/2/2021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613522E4" w:rsidR="00F9008B" w:rsidRPr="00733800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733800">
        <w:rPr>
          <w:rFonts w:cstheme="minorHAnsi"/>
          <w:b/>
          <w:sz w:val="26"/>
          <w:szCs w:val="26"/>
          <w:lang w:eastAsia="sl-SI"/>
        </w:rPr>
        <w:tab/>
        <w:t>OBRAZEC 1: OSNOVNI PODATKI PONUDNIKA</w:t>
      </w:r>
      <w:r w:rsidRPr="00733800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6626405" w:rsidR="00F9008B" w:rsidRP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5138"/>
        <w:gridCol w:w="3761"/>
      </w:tblGrid>
      <w:tr w:rsidR="00F9008B" w:rsidRPr="00733800" w14:paraId="1FFC5F0E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4BFB82" w14:textId="2D82A9DE" w:rsidR="00F9008B" w:rsidRPr="00733800" w:rsidRDefault="00F9008B" w:rsidP="00733800">
            <w:pPr>
              <w:spacing w:before="120" w:after="120"/>
              <w:jc w:val="both"/>
              <w:rPr>
                <w:rFonts w:cstheme="minorHAnsi"/>
                <w:b/>
              </w:rPr>
            </w:pPr>
            <w:bookmarkStart w:id="0" w:name="_Hlk63239326"/>
            <w:r w:rsidRPr="00733800">
              <w:rPr>
                <w:rFonts w:cstheme="minorHAnsi"/>
              </w:rPr>
              <w:t>Ponudnik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firma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sedež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7267753B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D751BC" w14:textId="08BB7867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Matična številka: </w:t>
            </w:r>
          </w:p>
        </w:tc>
      </w:tr>
      <w:tr w:rsidR="00F9008B" w:rsidRPr="00733800" w14:paraId="4A5D58B4" w14:textId="77777777" w:rsidTr="00733800">
        <w:trPr>
          <w:trHeight w:val="20"/>
          <w:jc w:val="center"/>
        </w:trPr>
        <w:tc>
          <w:tcPr>
            <w:tcW w:w="2887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0953C5" w14:textId="54791708" w:rsidR="00F9008B" w:rsidRPr="00733800" w:rsidRDefault="00F9008B" w:rsidP="00733800">
            <w:pPr>
              <w:spacing w:before="120" w:after="120"/>
              <w:rPr>
                <w:rFonts w:cstheme="minorHAnsi"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Smo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vezanec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DDV: DA / NE</w:t>
            </w:r>
          </w:p>
        </w:tc>
        <w:tc>
          <w:tcPr>
            <w:tcW w:w="211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EDF5F72" w14:textId="44757023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Davčna številka:</w:t>
            </w:r>
            <w:r w:rsidRPr="00733800">
              <w:rPr>
                <w:rFonts w:cstheme="minorHAnsi"/>
                <w:b/>
              </w:rPr>
              <w:t xml:space="preserve"> </w:t>
            </w:r>
            <w:r w:rsidRPr="00EF2C2B">
              <w:rPr>
                <w:rFonts w:cstheme="minorHAnsi"/>
                <w:bCs/>
              </w:rPr>
              <w:t>SI</w:t>
            </w:r>
          </w:p>
        </w:tc>
      </w:tr>
      <w:tr w:rsidR="00F9008B" w:rsidRPr="00733800" w14:paraId="56413231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20C562" w14:textId="1D2A1553" w:rsidR="00F9008B" w:rsidRPr="00EF2C2B" w:rsidRDefault="00F9008B" w:rsidP="00733800">
            <w:pPr>
              <w:spacing w:before="120" w:after="120"/>
              <w:rPr>
                <w:rFonts w:cstheme="minorHAnsi"/>
                <w:b/>
                <w:lang w:val="en-SI"/>
              </w:rPr>
            </w:pPr>
            <w:r w:rsidRPr="00733800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</w:rPr>
              <w:t>Naš TRR</w:t>
            </w:r>
            <w:r w:rsidR="00EF2C2B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  <w:lang w:val="en-SI"/>
              </w:rPr>
              <w:t>:</w:t>
            </w:r>
            <w:r w:rsidR="00EF2C2B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 xml:space="preserve"> </w:t>
            </w:r>
            <w:r w:rsidR="00EF2C2B">
              <w:rPr>
                <w:rFonts w:cstheme="minorHAnsi"/>
                <w:lang w:val="en-SI"/>
              </w:rPr>
              <w:t xml:space="preserve">SI56 </w:t>
            </w:r>
            <w:r w:rsidRPr="00733800">
              <w:rPr>
                <w:rFonts w:cstheme="minorHAnsi"/>
              </w:rPr>
              <w:t>pri</w:t>
            </w:r>
            <w:r w:rsidRPr="00EF2C2B">
              <w:rPr>
                <w:rFonts w:cstheme="minorHAnsi"/>
                <w:bCs/>
              </w:rPr>
              <w:t xml:space="preserve"> </w:t>
            </w:r>
            <w:r w:rsidR="00EF2C2B" w:rsidRPr="00EF2C2B">
              <w:rPr>
                <w:rFonts w:cstheme="minorHAnsi"/>
                <w:bCs/>
                <w:lang w:val="en-SI"/>
              </w:rPr>
              <w:t>(</w:t>
            </w:r>
            <w:proofErr w:type="spellStart"/>
            <w:r w:rsidR="00EF2C2B" w:rsidRPr="00EF2C2B">
              <w:rPr>
                <w:rFonts w:cstheme="minorHAnsi"/>
                <w:bCs/>
                <w:lang w:val="en-SI"/>
              </w:rPr>
              <w:t>banka</w:t>
            </w:r>
            <w:proofErr w:type="spellEnd"/>
            <w:r w:rsidR="00EF2C2B">
              <w:rPr>
                <w:rFonts w:cstheme="minorHAnsi"/>
                <w:bCs/>
                <w:lang w:val="en-SI"/>
              </w:rPr>
              <w:t>):</w:t>
            </w:r>
          </w:p>
        </w:tc>
      </w:tr>
      <w:tr w:rsidR="00F9008B" w:rsidRPr="00733800" w14:paraId="1BF7DBF0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2F69BB" w14:textId="030AF194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Pri poslovanju uporabljamo žig: DA / NE</w:t>
            </w:r>
          </w:p>
        </w:tc>
      </w:tr>
      <w:tr w:rsidR="00F9008B" w:rsidRPr="00733800" w14:paraId="10E90BED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BD5816" w14:textId="2935A9F5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r w:rsidRPr="00733800">
              <w:rPr>
                <w:rFonts w:cstheme="minorHAnsi"/>
              </w:rPr>
              <w:t>Naši zakoniti zastopniki je/so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2F115E3F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7B44F5" w14:textId="0AC5F074" w:rsidR="00F9008B" w:rsidRPr="00733800" w:rsidRDefault="00F9008B" w:rsidP="00733800">
            <w:pPr>
              <w:spacing w:before="120" w:after="120"/>
              <w:rPr>
                <w:rFonts w:cstheme="minorHAnsi"/>
                <w:b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Naš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e-</w:t>
            </w:r>
            <w:proofErr w:type="spellStart"/>
            <w:r w:rsidRPr="00733800">
              <w:rPr>
                <w:rFonts w:cstheme="minorHAnsi"/>
                <w:lang w:val="de-DE"/>
              </w:rPr>
              <w:t>pošt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naslov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e: </w:t>
            </w:r>
          </w:p>
        </w:tc>
      </w:tr>
      <w:tr w:rsidR="00F9008B" w:rsidRPr="00733800" w14:paraId="269D4B67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59584D" w14:textId="0F45BD91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Podpisnik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ponudb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z </w:t>
            </w:r>
            <w:proofErr w:type="spellStart"/>
            <w:r w:rsidRPr="00733800">
              <w:rPr>
                <w:rFonts w:cstheme="minorHAnsi"/>
                <w:lang w:val="de-DE"/>
              </w:rPr>
              <w:t>naš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stra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</w:t>
            </w:r>
            <w:r w:rsidRPr="00EF2C2B">
              <w:rPr>
                <w:rFonts w:cstheme="minorHAnsi"/>
                <w:lang w:val="de-DE"/>
              </w:rPr>
              <w:t xml:space="preserve">e </w:t>
            </w:r>
            <w:r w:rsidR="00EF2C2B" w:rsidRPr="00EF2C2B">
              <w:rPr>
                <w:rFonts w:cstheme="minorHAnsi"/>
                <w:lang w:val="en-SI"/>
              </w:rPr>
              <w:t>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:</w:t>
            </w:r>
          </w:p>
        </w:tc>
      </w:tr>
      <w:tr w:rsidR="00F9008B" w:rsidRPr="00733800" w14:paraId="0E1D9D22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2888E" w14:textId="354766F6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Datum podpisa ponudbe: </w:t>
            </w:r>
          </w:p>
        </w:tc>
      </w:tr>
      <w:bookmarkEnd w:id="0"/>
    </w:tbl>
    <w:p w14:paraId="2121EA69" w14:textId="77777777" w:rsidR="00F9008B" w:rsidRPr="00F9008B" w:rsidRDefault="00F9008B" w:rsidP="00F9008B">
      <w:pPr>
        <w:rPr>
          <w:rFonts w:cstheme="minorHAnsi"/>
          <w:sz w:val="18"/>
          <w:szCs w:val="18"/>
        </w:rPr>
      </w:pPr>
    </w:p>
    <w:p w14:paraId="2D2A7571" w14:textId="65C706CC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Sprejemamo in izpolnjujemo vse pogoje ter zahteve iz naročnikovega povabila, ki ga v celoti razumemo in ki ne vsebuje napak oziroma pomanjkljivosti, ki bi nam onemogočale predložitev popolne ponudbe. Seznanjeni smo s predpisi, veljavnimi v Republiki Sloveniji in priznavamo veljavnost slovenskega pravnega reda, vezanega na izvedbo predmetnega povabila k oddaji ponudbe. Naročniku jamčimo za resničnost vseh podatkov v ponudbi. Ponudba velja </w:t>
      </w:r>
      <w:r w:rsidR="00EF2C2B">
        <w:rPr>
          <w:rFonts w:cstheme="minorHAnsi"/>
          <w:b/>
          <w:lang w:val="en-SI"/>
        </w:rPr>
        <w:t>____</w:t>
      </w:r>
      <w:r w:rsidRPr="00733800">
        <w:rPr>
          <w:rFonts w:cstheme="minorHAnsi"/>
          <w:b/>
        </w:rPr>
        <w:t xml:space="preserve"> </w:t>
      </w:r>
      <w:r w:rsidRPr="00EF2C2B">
        <w:rPr>
          <w:rFonts w:cstheme="minorHAnsi"/>
          <w:bCs/>
        </w:rPr>
        <w:t>koledarskih dni</w:t>
      </w:r>
      <w:r w:rsidR="0053556F" w:rsidRPr="00733800">
        <w:rPr>
          <w:rFonts w:cstheme="minorHAnsi"/>
          <w:b/>
          <w:lang w:val="en-SI"/>
        </w:rPr>
        <w:t xml:space="preserve"> </w:t>
      </w:r>
      <w:r w:rsidR="0053556F" w:rsidRPr="00733800">
        <w:rPr>
          <w:rFonts w:cstheme="minorHAnsi"/>
          <w:bCs/>
          <w:lang w:val="en-SI"/>
        </w:rPr>
        <w:t>(</w:t>
      </w:r>
      <w:proofErr w:type="spellStart"/>
      <w:r w:rsidR="0053556F" w:rsidRPr="00733800">
        <w:rPr>
          <w:rFonts w:cstheme="minorHAnsi"/>
          <w:bCs/>
          <w:lang w:val="en-SI"/>
        </w:rPr>
        <w:t>minimalno</w:t>
      </w:r>
      <w:proofErr w:type="spellEnd"/>
      <w:r w:rsidR="0053556F" w:rsidRPr="00733800">
        <w:rPr>
          <w:rFonts w:cstheme="minorHAnsi"/>
          <w:bCs/>
          <w:lang w:val="en-SI"/>
        </w:rPr>
        <w:t xml:space="preserve"> 30)</w:t>
      </w:r>
      <w:r w:rsidRPr="00733800">
        <w:rPr>
          <w:rFonts w:cstheme="minorHAnsi"/>
        </w:rPr>
        <w:t xml:space="preserve">, šteto od dne, ko v predmetnem postopku oddaje naročila poteče rok za prejem ponudbe. </w:t>
      </w:r>
    </w:p>
    <w:p w14:paraId="50E84BD6" w14:textId="5BD360C8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Če bomo izbrani za izvajalca predmetnega javnega naročila, bo pogodbo o izvedbi javnega naročila podpisal </w:t>
      </w:r>
      <w:r w:rsidR="00EF2C2B" w:rsidRPr="00186BD9">
        <w:rPr>
          <w:rFonts w:cstheme="minorHAnsi"/>
          <w:bCs/>
          <w:lang w:val="en-SI"/>
        </w:rPr>
        <w:t>(</w:t>
      </w:r>
      <w:proofErr w:type="spellStart"/>
      <w:r w:rsidR="00EF2C2B" w:rsidRPr="00186BD9">
        <w:rPr>
          <w:rFonts w:cstheme="minorHAnsi"/>
          <w:bCs/>
          <w:lang w:val="en-SI"/>
        </w:rPr>
        <w:t>ime</w:t>
      </w:r>
      <w:proofErr w:type="spellEnd"/>
      <w:r w:rsidR="00EF2C2B" w:rsidRPr="00186BD9">
        <w:rPr>
          <w:rFonts w:cstheme="minorHAnsi"/>
          <w:bCs/>
          <w:lang w:val="en-SI"/>
        </w:rPr>
        <w:t xml:space="preserve"> in </w:t>
      </w:r>
      <w:proofErr w:type="spellStart"/>
      <w:r w:rsidR="00EF2C2B" w:rsidRPr="00186BD9">
        <w:rPr>
          <w:rFonts w:cstheme="minorHAnsi"/>
          <w:bCs/>
          <w:lang w:val="en-SI"/>
        </w:rPr>
        <w:t>priimek</w:t>
      </w:r>
      <w:proofErr w:type="spellEnd"/>
      <w:r w:rsidR="00EF2C2B" w:rsidRPr="00186BD9">
        <w:rPr>
          <w:rFonts w:cstheme="minorHAnsi"/>
          <w:bCs/>
          <w:lang w:val="en-SI"/>
        </w:rPr>
        <w:t xml:space="preserve">, </w:t>
      </w:r>
      <w:proofErr w:type="spellStart"/>
      <w:r w:rsidR="00EF2C2B" w:rsidRPr="00186BD9">
        <w:rPr>
          <w:rFonts w:cstheme="minorHAnsi"/>
          <w:bCs/>
          <w:lang w:val="en-SI"/>
        </w:rPr>
        <w:t>funkcija</w:t>
      </w:r>
      <w:proofErr w:type="spellEnd"/>
      <w:r w:rsidR="00EF2C2B" w:rsidRPr="00186BD9">
        <w:rPr>
          <w:rFonts w:cstheme="minorHAnsi"/>
          <w:bCs/>
          <w:lang w:val="en-SI"/>
        </w:rPr>
        <w:t>)</w:t>
      </w:r>
      <w:r w:rsidRPr="00733800">
        <w:rPr>
          <w:rFonts w:cstheme="minorHAnsi"/>
        </w:rPr>
        <w:t xml:space="preserve">, skrbnik pogodbe pa bo </w:t>
      </w:r>
      <w:r w:rsidR="00186BD9">
        <w:rPr>
          <w:rFonts w:cstheme="minorHAnsi"/>
          <w:lang w:val="en-SI"/>
        </w:rPr>
        <w:t>(</w:t>
      </w:r>
      <w:proofErr w:type="spellStart"/>
      <w:r w:rsidR="00186BD9">
        <w:rPr>
          <w:rFonts w:cstheme="minorHAnsi"/>
          <w:lang w:val="en-SI"/>
        </w:rPr>
        <w:t>ime</w:t>
      </w:r>
      <w:proofErr w:type="spellEnd"/>
      <w:r w:rsidR="00186BD9">
        <w:rPr>
          <w:rFonts w:cstheme="minorHAnsi"/>
          <w:lang w:val="en-SI"/>
        </w:rPr>
        <w:t xml:space="preserve"> in </w:t>
      </w:r>
      <w:proofErr w:type="spellStart"/>
      <w:r w:rsidR="00186BD9">
        <w:rPr>
          <w:rFonts w:cstheme="minorHAnsi"/>
          <w:lang w:val="en-SI"/>
        </w:rPr>
        <w:t>priimek</w:t>
      </w:r>
      <w:proofErr w:type="spellEnd"/>
      <w:r w:rsidR="00186BD9">
        <w:rPr>
          <w:rFonts w:cstheme="minorHAnsi"/>
          <w:lang w:val="en-SI"/>
        </w:rPr>
        <w:t>)</w:t>
      </w:r>
      <w:r w:rsidRPr="00733800">
        <w:rPr>
          <w:rFonts w:cstheme="minorHAnsi"/>
        </w:rPr>
        <w:t>.</w:t>
      </w:r>
    </w:p>
    <w:p w14:paraId="7AB23E22" w14:textId="683EB5F9" w:rsidR="00F9008B" w:rsidRDefault="00F9008B" w:rsidP="00F9008B">
      <w:pPr>
        <w:rPr>
          <w:rFonts w:cstheme="minorHAnsi"/>
        </w:rPr>
      </w:pPr>
    </w:p>
    <w:p w14:paraId="34F8E217" w14:textId="5734CF6B" w:rsidR="00733800" w:rsidRPr="00733800" w:rsidRDefault="00733800" w:rsidP="00733800">
      <w:pPr>
        <w:rPr>
          <w:rFonts w:cstheme="minorHAnsi"/>
        </w:rPr>
      </w:pPr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733800" w:rsidRPr="00733800" w14:paraId="5BCD8A8F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4B066046" w14:textId="77777777" w:rsidR="00733800" w:rsidRPr="00DC271A" w:rsidRDefault="00733800" w:rsidP="00EC0CC0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EA8480D" w14:textId="77777777" w:rsid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28E106C5" w14:textId="77777777" w:rsidR="00733800" w:rsidRP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</w:tbl>
    <w:p w14:paraId="37A4009D" w14:textId="7DC7F7D3" w:rsidR="00F9008B" w:rsidRPr="00733800" w:rsidRDefault="00F9008B" w:rsidP="00F9008B">
      <w:pPr>
        <w:spacing w:after="0" w:line="264" w:lineRule="auto"/>
        <w:rPr>
          <w:lang w:val="en-SI"/>
        </w:rPr>
      </w:pPr>
    </w:p>
    <w:sectPr w:rsidR="00F9008B" w:rsidRPr="00733800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35B5C670" w:rsidR="00B5042C" w:rsidRPr="00F9008B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5926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043E">
      <w:rPr>
        <w:noProof/>
      </w:rPr>
      <w:drawing>
        <wp:inline distT="0" distB="0" distL="0" distR="0" wp14:anchorId="198A99AC" wp14:editId="7205725D">
          <wp:extent cx="2430000" cy="1008000"/>
          <wp:effectExtent l="0" t="0" r="889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0000" cy="10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1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sFAMeez5ctAAAA"/>
  </w:docVars>
  <w:rsids>
    <w:rsidRoot w:val="007744C5"/>
    <w:rsid w:val="00004381"/>
    <w:rsid w:val="0007514C"/>
    <w:rsid w:val="000A1862"/>
    <w:rsid w:val="0010480A"/>
    <w:rsid w:val="00177221"/>
    <w:rsid w:val="00177441"/>
    <w:rsid w:val="00186BD9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707C0D"/>
    <w:rsid w:val="00733800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1043E"/>
    <w:rsid w:val="00D4169B"/>
    <w:rsid w:val="00D450E4"/>
    <w:rsid w:val="00D66F09"/>
    <w:rsid w:val="00E6531A"/>
    <w:rsid w:val="00E7591F"/>
    <w:rsid w:val="00ED6A85"/>
    <w:rsid w:val="00EE4CB6"/>
    <w:rsid w:val="00EF2C2B"/>
    <w:rsid w:val="00F30EEE"/>
    <w:rsid w:val="00F33537"/>
    <w:rsid w:val="00F9008B"/>
    <w:rsid w:val="00FA645F"/>
    <w:rsid w:val="00FC6F94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7</cp:revision>
  <cp:lastPrinted>2021-02-02T08:26:00Z</cp:lastPrinted>
  <dcterms:created xsi:type="dcterms:W3CDTF">2021-02-03T08:41:00Z</dcterms:created>
  <dcterms:modified xsi:type="dcterms:W3CDTF">2021-06-11T08:08:00Z</dcterms:modified>
</cp:coreProperties>
</file>